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574698" w14:textId="77777777" w:rsidR="00CE6E7D" w:rsidRDefault="00CE6E7D" w:rsidP="00ED3297">
      <w:pPr>
        <w:spacing w:before="0" w:after="480"/>
      </w:pPr>
      <w:bookmarkStart w:id="0" w:name="_Toc123206595"/>
      <w:r>
        <w:t>California Community Engagement Initiative Lead Agency Request for Applications</w:t>
      </w:r>
    </w:p>
    <w:p w14:paraId="013C3A4C" w14:textId="77777777" w:rsidR="00A44DFE" w:rsidRPr="00CE6E7D" w:rsidRDefault="00A44DFE" w:rsidP="00E461F9">
      <w:pPr>
        <w:pStyle w:val="Heading1"/>
        <w:spacing w:after="360"/>
        <w:rPr>
          <w:rFonts w:ascii="Arial" w:hAnsi="Arial" w:cs="Arial"/>
          <w:b/>
          <w:color w:val="auto"/>
        </w:rPr>
      </w:pPr>
      <w:r w:rsidRPr="00CE6E7D">
        <w:rPr>
          <w:rFonts w:ascii="Arial" w:hAnsi="Arial" w:cs="Arial"/>
          <w:b/>
          <w:color w:val="auto"/>
        </w:rPr>
        <w:t xml:space="preserve">FORM B: </w:t>
      </w:r>
      <w:bookmarkEnd w:id="0"/>
      <w:r w:rsidRPr="00CE6E7D">
        <w:rPr>
          <w:rFonts w:ascii="Arial" w:hAnsi="Arial" w:cs="Arial"/>
          <w:b/>
          <w:color w:val="auto"/>
        </w:rPr>
        <w:t>Application Checklist</w:t>
      </w:r>
    </w:p>
    <w:p w14:paraId="7E95197F" w14:textId="77777777" w:rsidR="00A44DFE" w:rsidRDefault="00A44DFE" w:rsidP="00E461F9">
      <w:pPr>
        <w:spacing w:before="3"/>
      </w:pPr>
      <w:r>
        <w:t xml:space="preserve">All interested </w:t>
      </w:r>
      <w:proofErr w:type="gramStart"/>
      <w:r>
        <w:t>consortium</w:t>
      </w:r>
      <w:proofErr w:type="gramEnd"/>
      <w:r>
        <w:t xml:space="preserve"> meeting the eligibility requirements </w:t>
      </w:r>
      <w:proofErr w:type="gramStart"/>
      <w:r>
        <w:t>are required</w:t>
      </w:r>
      <w:proofErr w:type="gramEnd"/>
      <w:r>
        <w:t xml:space="preserve"> to develop and submit an initial application package with the following. </w:t>
      </w:r>
    </w:p>
    <w:p w14:paraId="39001D91" w14:textId="77777777" w:rsidR="00A44DFE" w:rsidRDefault="00A44DFE" w:rsidP="00E461F9">
      <w:pPr>
        <w:pStyle w:val="ListParagraph"/>
        <w:numPr>
          <w:ilvl w:val="0"/>
          <w:numId w:val="1"/>
        </w:numPr>
        <w:ind w:left="720"/>
        <w:contextualSpacing w:val="0"/>
      </w:pPr>
      <w:r>
        <w:t>Letter of Interest</w:t>
      </w:r>
    </w:p>
    <w:p w14:paraId="547B0F6D" w14:textId="77777777" w:rsidR="00A44DFE" w:rsidRDefault="00A44DFE" w:rsidP="00E461F9">
      <w:pPr>
        <w:numPr>
          <w:ilvl w:val="0"/>
          <w:numId w:val="1"/>
        </w:numPr>
        <w:ind w:left="720"/>
      </w:pPr>
      <w:r>
        <w:t>Resumes of key personnel</w:t>
      </w:r>
    </w:p>
    <w:p w14:paraId="100BBAF1" w14:textId="77777777" w:rsidR="00A44DFE" w:rsidRDefault="00A44DFE" w:rsidP="00E461F9">
      <w:pPr>
        <w:numPr>
          <w:ilvl w:val="0"/>
          <w:numId w:val="1"/>
        </w:numPr>
        <w:ind w:left="720"/>
      </w:pPr>
      <w:r>
        <w:t>Form A: Description of Experience and Capacity of the Consortia</w:t>
      </w:r>
    </w:p>
    <w:p w14:paraId="2D0F6A12" w14:textId="77777777" w:rsidR="00A44DFE" w:rsidRDefault="00A44DFE" w:rsidP="00E461F9">
      <w:pPr>
        <w:numPr>
          <w:ilvl w:val="1"/>
          <w:numId w:val="1"/>
        </w:numPr>
        <w:ind w:left="1440"/>
      </w:pPr>
      <w:r>
        <w:t>Section 1 – Name and Contact Information of COE and Partner Agencies</w:t>
      </w:r>
    </w:p>
    <w:p w14:paraId="4365090F" w14:textId="77777777" w:rsidR="00A44DFE" w:rsidRDefault="00A44DFE" w:rsidP="00E461F9">
      <w:pPr>
        <w:numPr>
          <w:ilvl w:val="1"/>
          <w:numId w:val="1"/>
        </w:numPr>
        <w:ind w:left="1440"/>
      </w:pPr>
      <w:r>
        <w:t>Section 2 – Applicant Consortia Member Certification</w:t>
      </w:r>
    </w:p>
    <w:p w14:paraId="16195A18" w14:textId="77777777" w:rsidR="00A44DFE" w:rsidRDefault="00A44DFE" w:rsidP="00E461F9">
      <w:pPr>
        <w:numPr>
          <w:ilvl w:val="1"/>
          <w:numId w:val="1"/>
        </w:numPr>
        <w:ind w:left="1440"/>
      </w:pPr>
      <w:r>
        <w:t>Section 3 – Prompt Response</w:t>
      </w:r>
    </w:p>
    <w:p w14:paraId="162B0D1A" w14:textId="08A6E52A" w:rsidR="00A44DFE" w:rsidRDefault="00320909" w:rsidP="00E461F9">
      <w:pPr>
        <w:numPr>
          <w:ilvl w:val="1"/>
          <w:numId w:val="1"/>
        </w:numPr>
        <w:ind w:left="1440"/>
      </w:pPr>
      <w:r>
        <w:t xml:space="preserve">Supporting Documentation (not to exceed </w:t>
      </w:r>
      <w:proofErr w:type="gramStart"/>
      <w:r>
        <w:t>10</w:t>
      </w:r>
      <w:proofErr w:type="gramEnd"/>
      <w:r>
        <w:t xml:space="preserve"> pages)</w:t>
      </w:r>
    </w:p>
    <w:sectPr w:rsidR="00A44DF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F9C64D" w14:textId="77777777" w:rsidR="000705B3" w:rsidRDefault="000705B3" w:rsidP="00C904CB">
      <w:pPr>
        <w:spacing w:before="0" w:after="0"/>
      </w:pPr>
      <w:r>
        <w:separator/>
      </w:r>
    </w:p>
  </w:endnote>
  <w:endnote w:type="continuationSeparator" w:id="0">
    <w:p w14:paraId="6FB396D5" w14:textId="77777777" w:rsidR="000705B3" w:rsidRDefault="000705B3" w:rsidP="00C904C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29AFDA" w14:textId="4F380789" w:rsidR="00C904CB" w:rsidRDefault="00C904CB" w:rsidP="00E461F9">
    <w:pPr>
      <w:pStyle w:val="Footer"/>
      <w:tabs>
        <w:tab w:val="clear" w:pos="4680"/>
        <w:tab w:val="clear" w:pos="9360"/>
        <w:tab w:val="left" w:pos="4165"/>
      </w:tabs>
      <w:jc w:val="center"/>
    </w:pPr>
    <w:r>
      <w:t>B-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17BCA3" w14:textId="77777777" w:rsidR="000705B3" w:rsidRDefault="000705B3" w:rsidP="00C904CB">
      <w:pPr>
        <w:spacing w:before="0" w:after="0"/>
      </w:pPr>
      <w:r>
        <w:separator/>
      </w:r>
    </w:p>
  </w:footnote>
  <w:footnote w:type="continuationSeparator" w:id="0">
    <w:p w14:paraId="1B362A64" w14:textId="77777777" w:rsidR="000705B3" w:rsidRDefault="000705B3" w:rsidP="00C904CB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0855FF"/>
    <w:multiLevelType w:val="multilevel"/>
    <w:tmpl w:val="701C6D48"/>
    <w:lvl w:ilvl="0">
      <w:start w:val="1"/>
      <w:numFmt w:val="upperLetter"/>
      <w:pStyle w:val="Heading2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AD7638"/>
    <w:multiLevelType w:val="multilevel"/>
    <w:tmpl w:val="3A4850C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 w16cid:durableId="60952740">
    <w:abstractNumId w:val="1"/>
  </w:num>
  <w:num w:numId="2" w16cid:durableId="976880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NzQ1MrM0sLQwMDFT0lEKTi0uzszPAykwqQUAm1QdcywAAAA="/>
  </w:docVars>
  <w:rsids>
    <w:rsidRoot w:val="00A44DFE"/>
    <w:rsid w:val="000705B3"/>
    <w:rsid w:val="00161C5D"/>
    <w:rsid w:val="0026529E"/>
    <w:rsid w:val="00320909"/>
    <w:rsid w:val="00480595"/>
    <w:rsid w:val="006A257D"/>
    <w:rsid w:val="00853F78"/>
    <w:rsid w:val="008E0A86"/>
    <w:rsid w:val="00A44DFE"/>
    <w:rsid w:val="00A80BBA"/>
    <w:rsid w:val="00B221BC"/>
    <w:rsid w:val="00C904CB"/>
    <w:rsid w:val="00CE6E7D"/>
    <w:rsid w:val="00E011A5"/>
    <w:rsid w:val="00E25C6E"/>
    <w:rsid w:val="00E461F9"/>
    <w:rsid w:val="00EB6049"/>
    <w:rsid w:val="00ED3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11457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DFE"/>
    <w:pPr>
      <w:spacing w:before="240" w:after="240" w:line="240" w:lineRule="auto"/>
    </w:pPr>
    <w:rPr>
      <w:rFonts w:ascii="Arial" w:eastAsia="Times New Roman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6E7D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4DFE"/>
    <w:pPr>
      <w:keepNext/>
      <w:keepLines/>
      <w:numPr>
        <w:numId w:val="2"/>
      </w:numPr>
      <w:spacing w:before="360"/>
      <w:outlineLvl w:val="1"/>
    </w:pPr>
    <w:rPr>
      <w:rFonts w:eastAsiaTheme="majorEastAsia" w:cstheme="majorBidi"/>
      <w:b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44DFE"/>
    <w:rPr>
      <w:rFonts w:ascii="Arial" w:eastAsiaTheme="majorEastAsia" w:hAnsi="Arial" w:cstheme="majorBidi"/>
      <w:b/>
      <w:sz w:val="32"/>
      <w:szCs w:val="26"/>
    </w:rPr>
  </w:style>
  <w:style w:type="paragraph" w:styleId="ListParagraph">
    <w:name w:val="List Paragraph"/>
    <w:basedOn w:val="Normal"/>
    <w:uiPriority w:val="34"/>
    <w:qFormat/>
    <w:rsid w:val="00A44D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04CB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C904CB"/>
    <w:rPr>
      <w:rFonts w:ascii="Arial" w:eastAsia="Times New Roman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904CB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C904CB"/>
    <w:rPr>
      <w:rFonts w:ascii="Arial" w:eastAsia="Times New Roman" w:hAnsi="Arial" w:cs="Arial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E6E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96</Characters>
  <Application>Microsoft Office Word</Application>
  <DocSecurity>0</DocSecurity>
  <Lines>11</Lines>
  <Paragraphs>10</Paragraphs>
  <ScaleCrop>false</ScaleCrop>
  <Manager/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B-23: Community Engagement Initiative 2.0 (CA Dept of Education)</dc:title>
  <dc:subject>Form B Application Checklist document for the California Community Engagement Initiative 2.0 Lead Agency Request for Application.</dc:subject>
  <dc:creator/>
  <cp:keywords/>
  <dc:description/>
  <cp:lastModifiedBy/>
  <cp:revision>1</cp:revision>
  <dcterms:created xsi:type="dcterms:W3CDTF">2024-04-11T18:49:00Z</dcterms:created>
  <dcterms:modified xsi:type="dcterms:W3CDTF">2024-04-11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606afd9d0779c312721d28e6332e72420dc62ef4f96f34de641279c0f36a27</vt:lpwstr>
  </property>
</Properties>
</file>